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4" w:name="cover-letter"/>
    <w:p>
      <w:pPr>
        <w:pStyle w:val="Heading2"/>
      </w:pPr>
      <w:r>
        <w:t xml:space="preserve">Cover Letter</w:t>
      </w:r>
    </w:p>
    <w:p>
      <w:pPr>
        <w:pStyle w:val="FirstParagraph"/>
      </w:pPr>
      <w:r>
        <w:t xml:space="preserve">Dear [Hiring Manager's Name],</w:t>
      </w:r>
    </w:p>
    <w:p>
      <w:pPr>
        <w:pStyle w:val="BodyText"/>
      </w:pPr>
      <w:r>
        <w:t xml:space="preserve">I am writing to express my strong interest in the Astronomer position at [Institution Name] in New Zealand Wellington. As a dedicated and passionate astronomer with a deep fascination for celestial phenomena, I am eager to contribute my expertise, research experience, and enthusiasm for astronomical discovery to an organization that values innovation and collaboration in the field of astronomy. New Zealand Wellington's unique geographical advantages, combined with its vibrant scientific community, make it an ideal location for advancing cutting-edge astronomical research. I am excited about the opportunity to join your team and contribute to the study of the universe from this remarkable part of the world.</w:t>
      </w:r>
    </w:p>
    <w:bookmarkStart w:id="20" w:name="X4f0fa0532d09368aca4f69b7dba00394414fa90"/>
    <w:p>
      <w:pPr>
        <w:pStyle w:val="Heading3"/>
      </w:pPr>
      <w:r>
        <w:t xml:space="preserve">Astronomer: A Career Rooted in Curiosity and Discovery</w:t>
      </w:r>
    </w:p>
    <w:p>
      <w:pPr>
        <w:pStyle w:val="FirstParagraph"/>
      </w:pPr>
      <w:r>
        <w:t xml:space="preserve">My journey as an Astronomer began during my undergraduate studies in Physics at [University Name], where I developed a profound appreciation for the mysteries of the cosmos. This passion led me to pursue a Ph.D. in Astrophysics, focusing on [specific research area, e.g., "the formation of exoplanetary systems" or "cosmic microwave background radiation"]. Throughout my academic and professional career, I have honed my skills in data analysis, observational techniques, and theoretical modeling, all while maintaining a commitment to advancing our understanding of the universe.</w:t>
      </w:r>
    </w:p>
    <w:p>
      <w:pPr>
        <w:pStyle w:val="BodyText"/>
      </w:pPr>
      <w:r>
        <w:t xml:space="preserve">As an Astronomer, I have consistently sought opportunities to engage with interdisciplinary teams and contribute to projects that push the boundaries of astronomical science. For example, during my postdoctoral research at [Previous Institution], I collaborated on a project analyzing [specific project, e.g., "high-resolution spectroscopy of distant galaxies"]. This work not only resulted in several peer-reviewed publications but also deepened my ability to interpret complex datasets and communicate findings to both technical and non-technical audiences. My ability to blend analytical rigor with creative problem-solving has allowed me to make meaningful contributions to the field, whether through observational campaigns or theoretical simulations.</w:t>
      </w:r>
    </w:p>
    <w:bookmarkEnd w:id="20"/>
    <w:bookmarkStart w:id="21" w:name="X59c01c5b614002001773f99e261d6529cc24f5d"/>
    <w:p>
      <w:pPr>
        <w:pStyle w:val="Heading3"/>
      </w:pPr>
      <w:r>
        <w:t xml:space="preserve">New Zealand Wellington: A Hub for Astronomical Innovation</w:t>
      </w:r>
    </w:p>
    <w:p>
      <w:pPr>
        <w:pStyle w:val="FirstParagraph"/>
      </w:pPr>
      <w:r>
        <w:t xml:space="preserve">New Zealand Wellington's unique position in the Southern Hemisphere offers unparalleled opportunities for astronomical research. The region’s clear skies, minimal light pollution, and advanced observational facilities such as the Mount John Observatory make it a prime location for studying celestial objects that are not visible from the Northern Hemisphere. As an Astronomer with a focus on [specific area of expertise, e.g., "stellar evolution" or "dark matter distribution"], I am particularly drawn to Wellington’s potential for contributing to global astronomical initiatives, such as surveys of the Magellanic Clouds or studies of transient phenomena like supernovae.</w:t>
      </w:r>
    </w:p>
    <w:p>
      <w:pPr>
        <w:pStyle w:val="BodyText"/>
      </w:pPr>
      <w:r>
        <w:t xml:space="preserve">I am especially inspired by the collaborative spirit fostered by institutions in Wellington, such as [University of Wellington/ Victoria University/ or specific research centers]. These organizations are at the forefront of astronomical innovation, and I am eager to contribute to their mission while learning from the expertise of fellow researchers. The opportunity to work alongside a team that values both scientific excellence and community engagement aligns perfectly with my professional goals. Additionally, New Zealand’s commitment to environmental sustainability resonates deeply with my own values, as I believe that responsible scientific practices are essential for preserving the conditions necessary for future astronomical discoveries.</w:t>
      </w:r>
    </w:p>
    <w:bookmarkEnd w:id="21"/>
    <w:bookmarkStart w:id="22" w:name="why-i-am-the-ideal-candidate"/>
    <w:p>
      <w:pPr>
        <w:pStyle w:val="Heading3"/>
      </w:pPr>
      <w:r>
        <w:t xml:space="preserve">Why I Am the Ideal Candidate</w:t>
      </w:r>
    </w:p>
    <w:p>
      <w:pPr>
        <w:pStyle w:val="FirstParagraph"/>
      </w:pPr>
      <w:r>
        <w:t xml:space="preserve">My qualifications as an Astronomer are complemented by a diverse skill set that includes proficiency in programming languages such as Python and IDL, experience with telescopes and data acquisition systems, and a strong background in statistical analysis. I have also led several observational campaigns, including [specific example], which required meticulous planning, coordination with international teams, and the ability to adapt to unpredictable conditions. These experiences have equipped me with the resilience and adaptability necessary to thrive in dynamic research environments.</w:t>
      </w:r>
    </w:p>
    <w:p>
      <w:pPr>
        <w:pStyle w:val="BodyText"/>
      </w:pPr>
      <w:r>
        <w:t xml:space="preserve">In addition to my technical expertise, I bring a collaborative mindset and a passion for mentoring students. During my time as a [previous role, e.g., "teaching assistant" or "research supervisor"], I mentored graduate students in data analysis techniques and helped them develop their own research projects. I believe that fostering the next generation of scientists is essential to the continued growth of astronomy, and I am eager to contribute to such efforts in Wellington.</w:t>
      </w:r>
    </w:p>
    <w:bookmarkEnd w:id="22"/>
    <w:bookmarkStart w:id="23" w:name="conclusion"/>
    <w:p>
      <w:pPr>
        <w:pStyle w:val="Heading3"/>
      </w:pPr>
      <w:r>
        <w:t xml:space="preserve">Conclusion</w:t>
      </w:r>
    </w:p>
    <w:p>
      <w:pPr>
        <w:pStyle w:val="FirstParagraph"/>
      </w:pPr>
      <w:r>
        <w:t xml:space="preserve">In conclusion, I am confident that my background as an Astronomer, combined with my enthusiasm for New Zealand Wellington’s unique astronomical landscape, makes me a strong candidate for this position. I am eager to bring my skills in data analysis, observational techniques, and collaborative research to [Institution Name], where I can contribute to groundbreaking discoveries and help further the institution’s mission. Thank you for considering my application. I would be honored to discuss how my qualifications align with the needs of your team and look forward to the opportunity to contribute to the vibrant scientific community in Wellingto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New Zealand Wellington</dc:title>
  <dc:creator/>
  <dc:language>en</dc:language>
  <cp:keywords/>
  <dcterms:created xsi:type="dcterms:W3CDTF">2026-07-24T13:49:03Z</dcterms:created>
  <dcterms:modified xsi:type="dcterms:W3CDTF">2026-07-24T13:49:03Z</dcterms:modified>
</cp:coreProperties>
</file>

<file path=docProps/custom.xml><?xml version="1.0" encoding="utf-8"?>
<Properties xmlns="http://schemas.openxmlformats.org/officeDocument/2006/custom-properties" xmlns:vt="http://schemas.openxmlformats.org/officeDocument/2006/docPropsVTypes"/>
</file>